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7432" w:rsidRPr="00472839" w:rsidRDefault="00FC13EC" w:rsidP="000E7E0B">
      <w:pPr>
        <w:spacing w:before="57" w:line="393" w:lineRule="exact"/>
        <w:ind w:right="-50"/>
        <w:jc w:val="center"/>
        <w:rPr>
          <w:b/>
          <w:sz w:val="40"/>
          <w:szCs w:val="40"/>
        </w:rPr>
      </w:pPr>
      <w:r w:rsidRPr="00FC13EC">
        <w:rPr>
          <w:b/>
          <w:noProof/>
          <w:sz w:val="40"/>
          <w:szCs w:val="40"/>
          <w:lang w:val="en-IN" w:eastAsia="en-IN"/>
        </w:rPr>
        <w:pict>
          <v:group id="Group 124" o:spid="_x0000_s1026" style="position:absolute;left:0;text-align:left;margin-left:-15.1pt;margin-top:7.25pt;width:118.6pt;height:86.05pt;z-index:-251658240" coordorigin="4263,-369" coordsize="2459,16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26" o:spid="_x0000_s1027" type="#_x0000_t75" style="position:absolute;left:4787;top:-287;width:1584;height:160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kBJDDAAAA2gAAAA8AAABkcnMvZG93bnJldi54bWxEj9FqwkAURN+F/sNyC75I3SgY2tRNKMWC&#10;0CI0+gGX7DUbzN5Ns9sk/n1XKPg4zMwZZltMthUD9b5xrGC1TEAQV043XCs4HT+enkH4gKyxdUwK&#10;ruShyB9mW8y0G/mbhjLUIkLYZ6jAhNBlUvrKkEW/dB1x9M6utxii7Gupexwj3LZynSSptNhwXDDY&#10;0buh6lL+WgVnbz4vu3KjDwOfUloc8WvCH6Xmj9PbK4hAU7iH/9t7reAFblfiDZD5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KQEkMMAAADaAAAADwAAAAAAAAAAAAAAAACf&#10;AgAAZHJzL2Rvd25yZXYueG1sUEsFBgAAAAAEAAQA9wAAAI8DAAAAAA==&#10;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9" o:spid="_x0000_s1028" type="#_x0000_t202" style="position:absolute;left:4263;top:-369;width:2459;height:167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eZW8EA&#10;AADbAAAADwAAAGRycy9kb3ducmV2LnhtbERPTYvCMBC9C/sfwizsTVM9iHaNIrKCICzWevA424xt&#10;sJl0m6j13xtB8DaP9zmzRWdrcaXWG8cKhoMEBHHhtOFSwSFf9ycgfEDWWDsmBXfysJh/9GaYanfj&#10;jK77UIoYwj5FBVUITSqlLyqy6AeuIY7cybUWQ4RtKXWLtxhuazlKkrG0aDg2VNjQqqLivL9YBcsj&#10;Zz/m//dvl50yk+fThLfjs1Jfn93yG0SgLrzFL/dGx/kjeP4SD5Dz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qnmVvBAAAA2wAAAA8AAAAAAAAAAAAAAAAAmAIAAGRycy9kb3du&#10;cmV2LnhtbFBLBQYAAAAABAAEAPUAAACGAwAAAAA=&#10;" filled="f" stroked="f">
              <v:textbox inset="0,0,0,0">
                <w:txbxContent>
                  <w:p w:rsidR="00DA7149" w:rsidRDefault="00DA7149" w:rsidP="00DA7149">
                    <w:pPr>
                      <w:rPr>
                        <w:rFonts w:ascii="Arial"/>
                        <w:sz w:val="40"/>
                      </w:rPr>
                    </w:pPr>
                  </w:p>
                  <w:p w:rsidR="00DA7149" w:rsidRDefault="00DA7149" w:rsidP="00DA7149">
                    <w:pPr>
                      <w:rPr>
                        <w:rFonts w:ascii="Arial"/>
                        <w:sz w:val="40"/>
                      </w:rPr>
                    </w:pPr>
                  </w:p>
                  <w:p w:rsidR="00DA7149" w:rsidRDefault="00DA7149" w:rsidP="00DA7149">
                    <w:pPr>
                      <w:rPr>
                        <w:rFonts w:ascii="Arial"/>
                        <w:sz w:val="40"/>
                      </w:rPr>
                    </w:pPr>
                  </w:p>
                </w:txbxContent>
              </v:textbox>
            </v:shape>
          </v:group>
        </w:pict>
      </w:r>
      <w:r w:rsidR="00E01942">
        <w:rPr>
          <w:b/>
          <w:sz w:val="40"/>
          <w:szCs w:val="40"/>
        </w:rPr>
        <w:t xml:space="preserve">4th </w:t>
      </w:r>
      <w:r w:rsidR="00472839" w:rsidRPr="00472839">
        <w:rPr>
          <w:b/>
          <w:sz w:val="40"/>
          <w:szCs w:val="40"/>
        </w:rPr>
        <w:t>Research Conclave</w:t>
      </w:r>
    </w:p>
    <w:p w:rsidR="002B7432" w:rsidRPr="00472839" w:rsidRDefault="00FC13EC" w:rsidP="002B7432">
      <w:pPr>
        <w:pStyle w:val="Title"/>
        <w:ind w:left="0" w:right="-50"/>
        <w:rPr>
          <w:b w:val="0"/>
          <w:sz w:val="28"/>
          <w:szCs w:val="28"/>
        </w:rPr>
      </w:pPr>
      <w:r w:rsidRPr="00FC13EC">
        <w:rPr>
          <w:b w:val="0"/>
          <w:noProof/>
          <w:sz w:val="28"/>
          <w:szCs w:val="28"/>
          <w:lang w:val="en-IN" w:eastAsia="en-IN"/>
        </w:rPr>
        <w:pict>
          <v:group id="Group 37" o:spid="_x0000_s1032" style="position:absolute;left:0;text-align:left;margin-left:673.15pt;margin-top:-18.4pt;width:122.95pt;height:108.05pt;z-index:251657216;mso-position-horizontal-relative:page" coordorigin="13463,-368" coordsize="2459,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">
            <v:rect id="Rectangle 38" o:spid="_x0000_s1033" style="position:absolute;left:13707;top:-364;width:1981;height:177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3f2fMMA&#10;AADaAAAADwAAAGRycy9kb3ducmV2LnhtbESPQYvCMBSE7wv7H8Jb8LamiqxLNYoogosX7Sri7dk8&#10;22LzUppU6783guBxmJlvmPG0NaW4Uu0Kywp63QgEcWp1wZmC3f/y+xeE88gaS8uk4E4OppPPjzHG&#10;2t54S9fEZyJA2MWoIPe+iqV0aU4GXddWxME729qgD7LOpK7xFuCmlP0o+pEGCw4LOVY0zym9JI1R&#10;cJhVl3WyXjT74aA56j9/Om8OQ6U6X+1sBMJT69/hV3ulFfTheSXcAD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3f2fMMAAADaAAAADwAAAAAAAAAAAAAAAACYAgAAZHJzL2Rv&#10;d25yZXYueG1sUEsFBgAAAAAEAAQA9QAAAIgDAAAAAA==&#10;" filled="f" strokecolor="#d5e2bb" strokeweight=".5pt"/>
            <v:shape id="Picture 39" o:spid="_x0000_s1034" type="#_x0000_t75" style="position:absolute;left:13917;top:-287;width:1584;height:160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VMM3rBAAAA2gAAAA8AAABkcnMvZG93bnJldi54bWxEj9GKwjAURN8F/yFcwRfRdF1WpBpFFgVh&#10;lwWrH3Bprk2xualNrPXvzYLg4zAzZ5jlurOVaKnxpWMFH5MEBHHudMmFgtNxN56D8AFZY+WYFDzI&#10;w3rV7y0x1e7OB2qzUIgIYZ+iAhNCnUrpc0MW/cTVxNE7u8ZiiLIppG7wHuG2ktMkmUmLJccFgzV9&#10;G8ov2c0qOHvzc9lmX/qv5dOMRkf87fCq1HDQbRYgAnXhHX6191rBJ/xfiTdArp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VMM3rBAAAA2gAAAA8AAAAAAAAAAAAAAAAAnwIA&#10;AGRycy9kb3ducmV2LnhtbFBLBQYAAAAABAAEAPcAAACNAwAAAAA=&#10;">
              <v:imagedata r:id="rId6" o:title=""/>
            </v:shape>
            <v:rect id="Rectangle 40" o:spid="_x0000_s1035" style="position:absolute;left:13471;top:1307;width:2444;height:4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42IsAA&#10;AADaAAAADwAAAGRycy9kb3ducmV2LnhtbESPW2sCMRCF3wX/Qxihb5ooYnU1igiCULDU2/OwGXcX&#10;N5Mlibr+e1Mo9PFwLh9nsWptLR7kQ+VYw3CgQBDnzlRcaDgdt/0piBCRDdaOScOLAqyW3c4CM+Oe&#10;/EOPQyxEGuGQoYYyxiaTMuQlWQwD1xAn7+q8xZikL6Tx+EzjtpYjpSbSYsWJUGJDm5Ly2+FuE+T7&#10;8zJT0a/PDVZHdfsyl701Wn/02vUcRKQ2/of/2jujYQy/V9INkMs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142IsAAAADaAAAADwAAAAAAAAAAAAAAAACYAgAAZHJzL2Rvd25y&#10;ZXYueG1sUEsFBgAAAAAEAAQA9QAAAIUDAAAAAA==&#10;" fillcolor="#d5e2bb" stroked="f"/>
            <v:rect id="Rectangle 41" o:spid="_x0000_s1036" style="position:absolute;left:13471;top:1307;width:2444;height:4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SzjcQA&#10;AADaAAAADwAAAGRycy9kb3ducmV2LnhtbESPzWrDMBCE74G+g9hCb4ncQINxo4S0UMghxcTNAyzW&#10;1nJjrRxL8U+fPgoUehxm5htmvR1tI3rqfO1YwfMiAUFcOl1zpeD09TFPQfiArLFxTAom8rDdPMzW&#10;mGk38JH6IlQiQthnqMCE0GZS+tKQRb9wLXH0vl1nMUTZVVJ3OES4beQySVbSYs1xwWBL74bKc3G1&#10;CtLrZco/p7dc11gt+978Hk6XH6WeHsfdK4hAY/gP/7X3WsEL3K/EGyA3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Es43EAAAA2gAAAA8AAAAAAAAAAAAAAAAAmAIAAGRycy9k&#10;b3ducmV2LnhtbFBLBQYAAAAABAAEAPUAAACJAwAAAAA=&#10;" filled="f" strokecolor="#d5e2bb"/>
            <v:shape id="Text Box 42" o:spid="_x0000_s1037" type="#_x0000_t202" style="position:absolute;left:13463;top:-369;width:2459;height:2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WRWMMA&#10;AADaAAAADwAAAGRycy9kb3ducmV2LnhtbESPQWvCQBSE74L/YXmF3nRTD6GNriJFQRBKYzx4fM0+&#10;k8Xs25hdk/TfdwuFHoeZ+YZZbUbbiJ46bxwreJknIIhLpw1XCs7FfvYKwgdkjY1jUvBNHjbr6WSF&#10;mXYD59SfQiUihH2GCuoQ2kxKX9Zk0c9dSxy9q+sshii7SuoOhwi3jVwkSSotGo4LNbb0XlN5Oz2s&#10;gu2F8525f3x95tfcFMVbwsf0ptTz07hdggg0hv/wX/ugFaTweyXeALn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7WRWMMAAADaAAAADwAAAAAAAAAAAAAAAACYAgAAZHJzL2Rv&#10;d25yZXYueG1sUEsFBgAAAAAEAAQA9QAAAIgDAAAAAA==&#10;" filled="f" stroked="f">
              <v:textbox inset="0,0,0,0">
                <w:txbxContent>
                  <w:p w:rsidR="002B7432" w:rsidRDefault="002B7432" w:rsidP="002B7432">
                    <w:pPr>
                      <w:rPr>
                        <w:rFonts w:ascii="Arial"/>
                        <w:sz w:val="40"/>
                      </w:rPr>
                    </w:pPr>
                  </w:p>
                  <w:p w:rsidR="002B7432" w:rsidRDefault="002B7432" w:rsidP="002B7432">
                    <w:pPr>
                      <w:rPr>
                        <w:rFonts w:ascii="Arial"/>
                        <w:sz w:val="40"/>
                      </w:rPr>
                    </w:pPr>
                  </w:p>
                  <w:p w:rsidR="002B7432" w:rsidRDefault="002B7432" w:rsidP="002B7432">
                    <w:pPr>
                      <w:rPr>
                        <w:rFonts w:ascii="Arial"/>
                        <w:sz w:val="40"/>
                      </w:rPr>
                    </w:pPr>
                  </w:p>
                  <w:p w:rsidR="002B7432" w:rsidRDefault="002B7432" w:rsidP="002B7432">
                    <w:pPr>
                      <w:spacing w:before="291"/>
                      <w:ind w:left="160"/>
                      <w:rPr>
                        <w:rFonts w:ascii="Trebuchet MS"/>
                        <w:b/>
                        <w:sz w:val="40"/>
                      </w:rPr>
                    </w:pPr>
                    <w:r>
                      <w:rPr>
                        <w:rFonts w:ascii="Trebuchet MS"/>
                        <w:b/>
                        <w:color w:val="FF0000"/>
                        <w:w w:val="105"/>
                        <w:sz w:val="40"/>
                      </w:rPr>
                      <w:t>ICEPE 2020</w:t>
                    </w:r>
                  </w:p>
                </w:txbxContent>
              </v:textbox>
            </v:shape>
            <w10:wrap anchorx="page"/>
          </v:group>
        </w:pict>
      </w:r>
      <w:r w:rsidR="00472839" w:rsidRPr="00472839">
        <w:rPr>
          <w:b w:val="0"/>
          <w:noProof/>
          <w:sz w:val="28"/>
          <w:szCs w:val="28"/>
          <w:lang w:val="en-IN" w:eastAsia="en-IN"/>
        </w:rPr>
        <w:t>(Sharing of Ideas)</w:t>
      </w:r>
    </w:p>
    <w:p w:rsidR="002B7432" w:rsidRDefault="002B7432" w:rsidP="00472839">
      <w:pPr>
        <w:rPr>
          <w:b/>
        </w:rPr>
      </w:pPr>
    </w:p>
    <w:p w:rsidR="002B7432" w:rsidRDefault="00472839" w:rsidP="002B7432">
      <w:pPr>
        <w:jc w:val="center"/>
        <w:rPr>
          <w:rFonts w:ascii="Arial Black" w:hAnsi="Arial Black"/>
          <w:sz w:val="22"/>
        </w:rPr>
      </w:pPr>
      <w:r>
        <w:rPr>
          <w:rFonts w:ascii="Arial Black" w:hAnsi="Arial Black"/>
          <w:sz w:val="22"/>
        </w:rPr>
        <w:t>February</w:t>
      </w:r>
      <w:r w:rsidR="00D522E8">
        <w:rPr>
          <w:rFonts w:ascii="Arial Black" w:hAnsi="Arial Black"/>
          <w:sz w:val="22"/>
        </w:rPr>
        <w:t xml:space="preserve"> </w:t>
      </w:r>
      <w:r>
        <w:rPr>
          <w:rFonts w:ascii="Arial Black" w:hAnsi="Arial Black"/>
          <w:sz w:val="22"/>
        </w:rPr>
        <w:t>28</w:t>
      </w:r>
      <w:r w:rsidR="009B1B7F">
        <w:rPr>
          <w:rFonts w:ascii="Arial Black" w:hAnsi="Arial Black"/>
          <w:sz w:val="22"/>
        </w:rPr>
        <w:t xml:space="preserve"> – </w:t>
      </w:r>
      <w:r>
        <w:rPr>
          <w:rFonts w:ascii="Arial Black" w:hAnsi="Arial Black"/>
          <w:sz w:val="22"/>
        </w:rPr>
        <w:t>01 March</w:t>
      </w:r>
      <w:r w:rsidR="009B1B7F">
        <w:rPr>
          <w:rFonts w:ascii="Arial Black" w:hAnsi="Arial Black"/>
          <w:sz w:val="22"/>
        </w:rPr>
        <w:t>, 202</w:t>
      </w:r>
      <w:r w:rsidR="00E01942">
        <w:rPr>
          <w:rFonts w:ascii="Arial Black" w:hAnsi="Arial Black"/>
          <w:sz w:val="22"/>
        </w:rPr>
        <w:t>3</w:t>
      </w:r>
    </w:p>
    <w:p w:rsidR="00A57A82" w:rsidRDefault="00A57A82" w:rsidP="002B7432">
      <w:pPr>
        <w:jc w:val="center"/>
        <w:rPr>
          <w:rFonts w:ascii="Arial Black" w:hAnsi="Arial Black"/>
          <w:sz w:val="22"/>
        </w:rPr>
      </w:pPr>
    </w:p>
    <w:p w:rsidR="006A3CB7" w:rsidRDefault="006A3CB7" w:rsidP="002B7432">
      <w:pPr>
        <w:jc w:val="center"/>
        <w:rPr>
          <w:rFonts w:ascii="Arial" w:hAnsi="Arial" w:cs="Arial"/>
          <w:color w:val="0070C0"/>
          <w:sz w:val="22"/>
          <w:szCs w:val="22"/>
        </w:rPr>
      </w:pPr>
      <w:r w:rsidRPr="002718D4">
        <w:rPr>
          <w:rFonts w:ascii="Arial" w:hAnsi="Arial" w:cs="Arial"/>
          <w:color w:val="0070C0"/>
          <w:spacing w:val="-1"/>
          <w:w w:val="109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spacing w:val="-2"/>
          <w:w w:val="109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w w:val="130"/>
          <w:sz w:val="22"/>
          <w:szCs w:val="22"/>
        </w:rPr>
        <w:t>tio</w:t>
      </w:r>
      <w:r w:rsidRPr="002718D4">
        <w:rPr>
          <w:rFonts w:ascii="Arial" w:hAnsi="Arial" w:cs="Arial"/>
          <w:color w:val="0070C0"/>
          <w:spacing w:val="-2"/>
          <w:w w:val="130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w w:val="120"/>
          <w:sz w:val="22"/>
          <w:szCs w:val="22"/>
        </w:rPr>
        <w:t>al</w:t>
      </w:r>
      <w:r w:rsidR="00A57A82">
        <w:rPr>
          <w:rFonts w:ascii="Arial" w:hAnsi="Arial" w:cs="Arial"/>
          <w:color w:val="0070C0"/>
          <w:w w:val="120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pacing w:val="-2"/>
          <w:w w:val="149"/>
          <w:sz w:val="22"/>
          <w:szCs w:val="22"/>
        </w:rPr>
        <w:t>I</w:t>
      </w:r>
      <w:r w:rsidRPr="002718D4">
        <w:rPr>
          <w:rFonts w:ascii="Arial" w:hAnsi="Arial" w:cs="Arial"/>
          <w:color w:val="0070C0"/>
          <w:spacing w:val="-2"/>
          <w:w w:val="120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w w:val="129"/>
          <w:sz w:val="22"/>
          <w:szCs w:val="22"/>
        </w:rPr>
        <w:t>sti</w:t>
      </w:r>
      <w:r w:rsidRPr="002718D4">
        <w:rPr>
          <w:rFonts w:ascii="Arial" w:hAnsi="Arial" w:cs="Arial"/>
          <w:color w:val="0070C0"/>
          <w:w w:val="137"/>
          <w:sz w:val="22"/>
          <w:szCs w:val="22"/>
        </w:rPr>
        <w:t>t</w:t>
      </w:r>
      <w:r w:rsidRPr="002718D4">
        <w:rPr>
          <w:rFonts w:ascii="Arial" w:hAnsi="Arial" w:cs="Arial"/>
          <w:color w:val="0070C0"/>
          <w:spacing w:val="-2"/>
          <w:w w:val="137"/>
          <w:sz w:val="22"/>
          <w:szCs w:val="22"/>
        </w:rPr>
        <w:t>u</w:t>
      </w:r>
      <w:r w:rsidRPr="002718D4">
        <w:rPr>
          <w:rFonts w:ascii="Arial" w:hAnsi="Arial" w:cs="Arial"/>
          <w:color w:val="0070C0"/>
          <w:w w:val="119"/>
          <w:sz w:val="22"/>
          <w:szCs w:val="22"/>
        </w:rPr>
        <w:t>te</w:t>
      </w:r>
      <w:r w:rsidR="00A57A82">
        <w:rPr>
          <w:rFonts w:ascii="Arial" w:hAnsi="Arial" w:cs="Arial"/>
          <w:color w:val="0070C0"/>
          <w:w w:val="119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pacing w:val="-2"/>
          <w:w w:val="108"/>
          <w:sz w:val="22"/>
          <w:szCs w:val="22"/>
        </w:rPr>
        <w:t>o</w:t>
      </w:r>
      <w:r w:rsidRPr="002718D4">
        <w:rPr>
          <w:rFonts w:ascii="Arial" w:hAnsi="Arial" w:cs="Arial"/>
          <w:color w:val="0070C0"/>
          <w:w w:val="153"/>
          <w:sz w:val="22"/>
          <w:szCs w:val="22"/>
        </w:rPr>
        <w:t>f</w:t>
      </w:r>
      <w:r w:rsidR="00A57A82">
        <w:rPr>
          <w:rFonts w:ascii="Arial" w:hAnsi="Arial" w:cs="Arial"/>
          <w:color w:val="0070C0"/>
          <w:w w:val="153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w w:val="105"/>
          <w:sz w:val="22"/>
          <w:szCs w:val="22"/>
        </w:rPr>
        <w:t>T</w:t>
      </w:r>
      <w:r w:rsidRPr="002718D4">
        <w:rPr>
          <w:rFonts w:ascii="Arial" w:hAnsi="Arial" w:cs="Arial"/>
          <w:color w:val="0070C0"/>
          <w:spacing w:val="-3"/>
          <w:w w:val="105"/>
          <w:sz w:val="22"/>
          <w:szCs w:val="22"/>
        </w:rPr>
        <w:t>e</w:t>
      </w:r>
      <w:r w:rsidRPr="002718D4">
        <w:rPr>
          <w:rFonts w:ascii="Arial" w:hAnsi="Arial" w:cs="Arial"/>
          <w:color w:val="0070C0"/>
          <w:w w:val="105"/>
          <w:sz w:val="22"/>
          <w:szCs w:val="22"/>
        </w:rPr>
        <w:t>c</w:t>
      </w:r>
      <w:r w:rsidRPr="002718D4">
        <w:rPr>
          <w:rFonts w:ascii="Arial" w:hAnsi="Arial" w:cs="Arial"/>
          <w:color w:val="0070C0"/>
          <w:spacing w:val="-2"/>
          <w:w w:val="122"/>
          <w:sz w:val="22"/>
          <w:szCs w:val="22"/>
        </w:rPr>
        <w:t>h</w:t>
      </w:r>
      <w:r w:rsidRPr="002718D4">
        <w:rPr>
          <w:rFonts w:ascii="Arial" w:hAnsi="Arial" w:cs="Arial"/>
          <w:color w:val="0070C0"/>
          <w:spacing w:val="-2"/>
          <w:w w:val="120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spacing w:val="-2"/>
          <w:w w:val="108"/>
          <w:sz w:val="22"/>
          <w:szCs w:val="22"/>
        </w:rPr>
        <w:t>o</w:t>
      </w:r>
      <w:r w:rsidRPr="002718D4">
        <w:rPr>
          <w:rFonts w:ascii="Arial" w:hAnsi="Arial" w:cs="Arial"/>
          <w:color w:val="0070C0"/>
          <w:spacing w:val="-1"/>
          <w:w w:val="118"/>
          <w:sz w:val="22"/>
          <w:szCs w:val="22"/>
        </w:rPr>
        <w:t>log</w:t>
      </w:r>
      <w:r w:rsidRPr="002718D4">
        <w:rPr>
          <w:rFonts w:ascii="Arial" w:hAnsi="Arial" w:cs="Arial"/>
          <w:color w:val="0070C0"/>
          <w:w w:val="118"/>
          <w:sz w:val="22"/>
          <w:szCs w:val="22"/>
        </w:rPr>
        <w:t>y</w:t>
      </w:r>
      <w:r w:rsidR="00A57A82">
        <w:rPr>
          <w:rFonts w:ascii="Arial" w:hAnsi="Arial" w:cs="Arial"/>
          <w:color w:val="0070C0"/>
          <w:w w:val="118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pacing w:val="-2"/>
          <w:w w:val="106"/>
          <w:sz w:val="22"/>
          <w:szCs w:val="22"/>
        </w:rPr>
        <w:t>M</w:t>
      </w:r>
      <w:r w:rsidRPr="002718D4">
        <w:rPr>
          <w:rFonts w:ascii="Arial" w:hAnsi="Arial" w:cs="Arial"/>
          <w:color w:val="0070C0"/>
          <w:spacing w:val="-1"/>
          <w:w w:val="99"/>
          <w:sz w:val="22"/>
          <w:szCs w:val="22"/>
        </w:rPr>
        <w:t>e</w:t>
      </w:r>
      <w:r w:rsidRPr="002718D4">
        <w:rPr>
          <w:rFonts w:ascii="Arial" w:hAnsi="Arial" w:cs="Arial"/>
          <w:color w:val="0070C0"/>
          <w:w w:val="99"/>
          <w:sz w:val="22"/>
          <w:szCs w:val="22"/>
        </w:rPr>
        <w:t>g</w:t>
      </w:r>
      <w:r w:rsidRPr="002718D4">
        <w:rPr>
          <w:rFonts w:ascii="Arial" w:hAnsi="Arial" w:cs="Arial"/>
          <w:color w:val="0070C0"/>
          <w:spacing w:val="-2"/>
          <w:w w:val="122"/>
          <w:sz w:val="22"/>
          <w:szCs w:val="22"/>
        </w:rPr>
        <w:t>h</w:t>
      </w:r>
      <w:r w:rsidRPr="002718D4">
        <w:rPr>
          <w:rFonts w:ascii="Arial" w:hAnsi="Arial" w:cs="Arial"/>
          <w:color w:val="0070C0"/>
          <w:w w:val="120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spacing w:val="-3"/>
          <w:w w:val="120"/>
          <w:sz w:val="22"/>
          <w:szCs w:val="22"/>
        </w:rPr>
        <w:t>l</w:t>
      </w:r>
      <w:r w:rsidRPr="002718D4">
        <w:rPr>
          <w:rFonts w:ascii="Arial" w:hAnsi="Arial" w:cs="Arial"/>
          <w:color w:val="0070C0"/>
          <w:w w:val="112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spacing w:val="-2"/>
          <w:w w:val="112"/>
          <w:sz w:val="22"/>
          <w:szCs w:val="22"/>
        </w:rPr>
        <w:t>y</w:t>
      </w:r>
      <w:r w:rsidRPr="002718D4">
        <w:rPr>
          <w:rFonts w:ascii="Arial" w:hAnsi="Arial" w:cs="Arial"/>
          <w:color w:val="0070C0"/>
          <w:spacing w:val="-1"/>
          <w:w w:val="102"/>
          <w:sz w:val="22"/>
          <w:szCs w:val="22"/>
        </w:rPr>
        <w:t>a</w:t>
      </w:r>
      <w:r w:rsidRPr="002718D4">
        <w:rPr>
          <w:rFonts w:ascii="Arial" w:hAnsi="Arial" w:cs="Arial"/>
          <w:color w:val="0070C0"/>
          <w:sz w:val="22"/>
          <w:szCs w:val="22"/>
        </w:rPr>
        <w:t xml:space="preserve">, </w:t>
      </w:r>
      <w:proofErr w:type="spellStart"/>
      <w:proofErr w:type="gramStart"/>
      <w:r w:rsidRPr="002718D4">
        <w:rPr>
          <w:rFonts w:ascii="Arial" w:hAnsi="Arial" w:cs="Arial"/>
          <w:color w:val="0070C0"/>
          <w:spacing w:val="-2"/>
          <w:sz w:val="22"/>
          <w:szCs w:val="22"/>
        </w:rPr>
        <w:t>S</w:t>
      </w:r>
      <w:r w:rsidRPr="002718D4">
        <w:rPr>
          <w:rFonts w:ascii="Arial" w:hAnsi="Arial" w:cs="Arial"/>
          <w:color w:val="0070C0"/>
          <w:spacing w:val="-1"/>
          <w:sz w:val="22"/>
          <w:szCs w:val="22"/>
        </w:rPr>
        <w:t>h</w:t>
      </w:r>
      <w:r w:rsidRPr="002718D4">
        <w:rPr>
          <w:rFonts w:ascii="Arial" w:hAnsi="Arial" w:cs="Arial"/>
          <w:color w:val="0070C0"/>
          <w:sz w:val="22"/>
          <w:szCs w:val="22"/>
        </w:rPr>
        <w:t>ill</w:t>
      </w:r>
      <w:r w:rsidRPr="002718D4">
        <w:rPr>
          <w:rFonts w:ascii="Arial" w:hAnsi="Arial" w:cs="Arial"/>
          <w:color w:val="0070C0"/>
          <w:spacing w:val="-2"/>
          <w:sz w:val="22"/>
          <w:szCs w:val="22"/>
        </w:rPr>
        <w:t>o</w:t>
      </w:r>
      <w:r w:rsidRPr="002718D4">
        <w:rPr>
          <w:rFonts w:ascii="Arial" w:hAnsi="Arial" w:cs="Arial"/>
          <w:color w:val="0070C0"/>
          <w:spacing w:val="-1"/>
          <w:sz w:val="22"/>
          <w:szCs w:val="22"/>
        </w:rPr>
        <w:t>n</w:t>
      </w:r>
      <w:r w:rsidRPr="002718D4">
        <w:rPr>
          <w:rFonts w:ascii="Arial" w:hAnsi="Arial" w:cs="Arial"/>
          <w:color w:val="0070C0"/>
          <w:sz w:val="22"/>
          <w:szCs w:val="22"/>
        </w:rPr>
        <w:t>g</w:t>
      </w:r>
      <w:proofErr w:type="spellEnd"/>
      <w:r w:rsidR="00A57A82">
        <w:rPr>
          <w:rFonts w:ascii="Arial" w:hAnsi="Arial" w:cs="Arial"/>
          <w:color w:val="0070C0"/>
          <w:sz w:val="22"/>
          <w:szCs w:val="22"/>
        </w:rPr>
        <w:t xml:space="preserve"> </w:t>
      </w:r>
      <w:r w:rsidRPr="002718D4">
        <w:rPr>
          <w:rFonts w:ascii="Arial" w:hAnsi="Arial" w:cs="Arial"/>
          <w:color w:val="0070C0"/>
          <w:sz w:val="22"/>
          <w:szCs w:val="22"/>
        </w:rPr>
        <w:t>,</w:t>
      </w:r>
      <w:proofErr w:type="gramEnd"/>
      <w:r w:rsidRPr="002718D4">
        <w:rPr>
          <w:rFonts w:ascii="Arial" w:hAnsi="Arial" w:cs="Arial"/>
          <w:color w:val="0070C0"/>
          <w:spacing w:val="1"/>
          <w:sz w:val="22"/>
          <w:szCs w:val="22"/>
        </w:rPr>
        <w:t>I</w:t>
      </w:r>
      <w:r w:rsidRPr="002718D4">
        <w:rPr>
          <w:rFonts w:ascii="Arial" w:hAnsi="Arial" w:cs="Arial"/>
          <w:color w:val="0070C0"/>
          <w:spacing w:val="-1"/>
          <w:sz w:val="22"/>
          <w:szCs w:val="22"/>
        </w:rPr>
        <w:t>nd</w:t>
      </w:r>
      <w:r w:rsidRPr="002718D4">
        <w:rPr>
          <w:rFonts w:ascii="Arial" w:hAnsi="Arial" w:cs="Arial"/>
          <w:color w:val="0070C0"/>
          <w:sz w:val="22"/>
          <w:szCs w:val="22"/>
        </w:rPr>
        <w:t>ia</w:t>
      </w:r>
    </w:p>
    <w:p w:rsidR="00A57A82" w:rsidRPr="002718D4" w:rsidRDefault="00A57A82" w:rsidP="002B7432">
      <w:pPr>
        <w:jc w:val="center"/>
        <w:rPr>
          <w:rFonts w:ascii="Arial" w:hAnsi="Arial" w:cs="Arial"/>
          <w:color w:val="0070C0"/>
          <w:sz w:val="22"/>
          <w:szCs w:val="22"/>
        </w:rPr>
      </w:pPr>
    </w:p>
    <w:p w:rsidR="00E23AD3" w:rsidRDefault="00A57A82" w:rsidP="004F3648">
      <w:pPr>
        <w:jc w:val="center"/>
      </w:pPr>
      <w:hyperlink r:id="rId7" w:tgtFrame="_blank" w:history="1">
        <w:r>
          <w:rPr>
            <w:rStyle w:val="Hyperlink"/>
            <w:color w:val="1155CC"/>
            <w:sz w:val="27"/>
            <w:szCs w:val="27"/>
            <w:shd w:val="clear" w:color="auto" w:fill="FFFFFF"/>
          </w:rPr>
          <w:t>https://nitm.ac.in/researchconclave2023/</w:t>
        </w:r>
      </w:hyperlink>
    </w:p>
    <w:p w:rsidR="00A57A82" w:rsidRDefault="00A57A82" w:rsidP="004F3648">
      <w:pPr>
        <w:jc w:val="center"/>
        <w:rPr>
          <w:b/>
          <w:sz w:val="32"/>
          <w:szCs w:val="32"/>
        </w:rPr>
      </w:pPr>
    </w:p>
    <w:p w:rsidR="003F3DDD" w:rsidRPr="00585595" w:rsidRDefault="00E01942" w:rsidP="004F364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4</w:t>
      </w:r>
      <w:r w:rsidRPr="00E01942">
        <w:rPr>
          <w:b/>
          <w:sz w:val="32"/>
          <w:szCs w:val="32"/>
          <w:vertAlign w:val="superscript"/>
        </w:rPr>
        <w:t>th</w:t>
      </w:r>
      <w:r>
        <w:rPr>
          <w:b/>
          <w:sz w:val="32"/>
          <w:szCs w:val="32"/>
        </w:rPr>
        <w:t xml:space="preserve"> </w:t>
      </w:r>
      <w:r w:rsidR="00472839">
        <w:rPr>
          <w:b/>
          <w:sz w:val="32"/>
          <w:szCs w:val="32"/>
        </w:rPr>
        <w:t>Research Conclave</w:t>
      </w:r>
      <w:r w:rsidR="00AA562F" w:rsidRPr="00AA562F">
        <w:rPr>
          <w:b/>
          <w:sz w:val="32"/>
          <w:szCs w:val="32"/>
        </w:rPr>
        <w:t xml:space="preserve"> 202</w:t>
      </w:r>
      <w:r w:rsidR="0000016F">
        <w:rPr>
          <w:b/>
          <w:sz w:val="32"/>
          <w:szCs w:val="32"/>
        </w:rPr>
        <w:t xml:space="preserve">3 </w:t>
      </w:r>
      <w:r w:rsidR="005B490F">
        <w:rPr>
          <w:b/>
          <w:sz w:val="32"/>
          <w:szCs w:val="32"/>
        </w:rPr>
        <w:t>Sponsorship Proposal</w:t>
      </w:r>
    </w:p>
    <w:p w:rsidR="003F3DDD" w:rsidRPr="00585595" w:rsidRDefault="003F3DDD" w:rsidP="003F3DD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28"/>
        <w:gridCol w:w="6448"/>
      </w:tblGrid>
      <w:tr w:rsidR="00B62004" w:rsidTr="00287977">
        <w:tc>
          <w:tcPr>
            <w:tcW w:w="4428" w:type="dxa"/>
            <w:vAlign w:val="center"/>
          </w:tcPr>
          <w:p w:rsidR="00B62004" w:rsidRDefault="00B62004" w:rsidP="00287977">
            <w:pPr>
              <w:spacing w:before="240"/>
            </w:pPr>
            <w:r w:rsidRPr="00B62004">
              <w:t xml:space="preserve">1. Name of the </w:t>
            </w:r>
            <w:r>
              <w:t>organization/</w:t>
            </w:r>
            <w:r w:rsidR="003D5E92">
              <w:t>c</w:t>
            </w:r>
            <w:r>
              <w:t>ompany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  <w:p w:rsidR="008C364C" w:rsidRDefault="008C364C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B62004" w:rsidP="00287977">
            <w:pPr>
              <w:spacing w:before="240"/>
            </w:pPr>
            <w:r>
              <w:t xml:space="preserve">2. Address of </w:t>
            </w:r>
            <w:r w:rsidR="00AB61CE">
              <w:t>c</w:t>
            </w:r>
            <w:r>
              <w:t>orrespondence</w:t>
            </w:r>
            <w:r w:rsidR="00620115">
              <w:t xml:space="preserve"> with city, state and postal code</w:t>
            </w:r>
            <w:r>
              <w:t>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  <w:p w:rsidR="00620115" w:rsidRDefault="00620115" w:rsidP="00287977">
            <w:pPr>
              <w:spacing w:before="240"/>
            </w:pPr>
          </w:p>
          <w:p w:rsidR="008C364C" w:rsidRDefault="008C364C" w:rsidP="00287977">
            <w:pPr>
              <w:spacing w:before="240"/>
            </w:pPr>
          </w:p>
          <w:p w:rsidR="00620115" w:rsidRDefault="00620115" w:rsidP="00287977">
            <w:pPr>
              <w:spacing w:before="240"/>
            </w:pPr>
          </w:p>
        </w:tc>
      </w:tr>
      <w:tr w:rsidR="00B62004" w:rsidTr="00287977">
        <w:trPr>
          <w:trHeight w:val="335"/>
        </w:trPr>
        <w:tc>
          <w:tcPr>
            <w:tcW w:w="4428" w:type="dxa"/>
            <w:vAlign w:val="center"/>
          </w:tcPr>
          <w:p w:rsidR="00B62004" w:rsidRDefault="00B62004" w:rsidP="00287977">
            <w:pPr>
              <w:spacing w:before="240"/>
            </w:pPr>
            <w:r>
              <w:t xml:space="preserve">3. </w:t>
            </w:r>
            <w:r w:rsidR="00AB61CE">
              <w:t xml:space="preserve">Organization </w:t>
            </w:r>
            <w:r w:rsidR="003D5E92">
              <w:t>e</w:t>
            </w:r>
            <w:r w:rsidR="00AB61CE">
              <w:t>mail</w:t>
            </w:r>
            <w:r w:rsidR="00547EB4">
              <w:t xml:space="preserve"> (with web link)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AB61CE" w:rsidP="00287977">
            <w:pPr>
              <w:spacing w:before="240"/>
            </w:pPr>
            <w:r>
              <w:t xml:space="preserve">4. Organization </w:t>
            </w:r>
            <w:r w:rsidR="003D5E92">
              <w:t>c</w:t>
            </w:r>
            <w:r>
              <w:t xml:space="preserve">ontact </w:t>
            </w:r>
            <w:r w:rsidR="003D5E92">
              <w:t>n</w:t>
            </w:r>
            <w:r>
              <w:t>umber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AB61CE" w:rsidP="00287977">
            <w:pPr>
              <w:spacing w:before="240"/>
            </w:pPr>
            <w:r>
              <w:t xml:space="preserve">5. Contact </w:t>
            </w:r>
            <w:r w:rsidR="003D5E92">
              <w:t>p</w:t>
            </w:r>
            <w:r>
              <w:t xml:space="preserve">erson </w:t>
            </w:r>
            <w:r w:rsidR="003D5E92">
              <w:t>n</w:t>
            </w:r>
            <w:r>
              <w:t>ame and designation</w:t>
            </w:r>
            <w:r w:rsidR="00547EB4">
              <w:t xml:space="preserve"> (with e-mail and phone No.)</w:t>
            </w:r>
            <w:r>
              <w:t>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7A12A4" w:rsidP="00287977">
            <w:pPr>
              <w:spacing w:before="240"/>
            </w:pPr>
            <w:r>
              <w:t>6</w:t>
            </w:r>
            <w:r w:rsidR="00ED4DAF">
              <w:t>. Type of Sponsorship:</w:t>
            </w:r>
          </w:p>
        </w:tc>
        <w:tc>
          <w:tcPr>
            <w:tcW w:w="6448" w:type="dxa"/>
            <w:vAlign w:val="center"/>
          </w:tcPr>
          <w:p w:rsidR="00B62004" w:rsidRDefault="0067245A" w:rsidP="00287977">
            <w:pPr>
              <w:spacing w:before="240"/>
            </w:pPr>
            <w:r>
              <w:t>Platinum</w:t>
            </w:r>
            <w:r w:rsidR="00243269">
              <w:t>/</w:t>
            </w:r>
            <w:r>
              <w:t>Gold</w:t>
            </w:r>
            <w:r w:rsidR="00243269">
              <w:t>/</w:t>
            </w:r>
            <w:r>
              <w:t>Silver</w:t>
            </w:r>
            <w:r w:rsidR="00243269">
              <w:t>/</w:t>
            </w:r>
            <w:r>
              <w:t>Bronze</w:t>
            </w:r>
            <w:r w:rsidR="00243269">
              <w:t>/</w:t>
            </w:r>
            <w:r>
              <w:t>Other</w:t>
            </w:r>
            <w:r w:rsidR="007A79FC">
              <w:t>(Tick any one)</w:t>
            </w: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7A12A4" w:rsidP="00287977">
            <w:pPr>
              <w:spacing w:before="240"/>
            </w:pPr>
            <w:r>
              <w:t>7</w:t>
            </w:r>
            <w:r w:rsidR="00ED4DAF">
              <w:t xml:space="preserve">. </w:t>
            </w:r>
            <w:r w:rsidR="007A79FC">
              <w:t>Sponsorship Amount: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</w:tc>
      </w:tr>
      <w:tr w:rsidR="00B62004" w:rsidTr="00287977">
        <w:tc>
          <w:tcPr>
            <w:tcW w:w="4428" w:type="dxa"/>
            <w:vAlign w:val="center"/>
          </w:tcPr>
          <w:p w:rsidR="00B62004" w:rsidRDefault="007A12A4" w:rsidP="00287977">
            <w:pPr>
              <w:spacing w:before="240"/>
            </w:pPr>
            <w:r>
              <w:t>8</w:t>
            </w:r>
            <w:r w:rsidR="00E3381C">
              <w:t xml:space="preserve">. Payment details </w:t>
            </w:r>
          </w:p>
        </w:tc>
        <w:tc>
          <w:tcPr>
            <w:tcW w:w="6448" w:type="dxa"/>
            <w:vAlign w:val="center"/>
          </w:tcPr>
          <w:p w:rsidR="00B62004" w:rsidRDefault="00B62004" w:rsidP="00287977">
            <w:pPr>
              <w:spacing w:before="240"/>
            </w:pPr>
          </w:p>
          <w:p w:rsidR="00D73664" w:rsidRDefault="00D73664" w:rsidP="00287977">
            <w:pPr>
              <w:spacing w:before="240"/>
            </w:pPr>
          </w:p>
          <w:p w:rsidR="00D73664" w:rsidRDefault="00D73664" w:rsidP="00287977">
            <w:pPr>
              <w:spacing w:before="240"/>
            </w:pPr>
          </w:p>
        </w:tc>
      </w:tr>
    </w:tbl>
    <w:p w:rsidR="00B62004" w:rsidRDefault="00B62004" w:rsidP="00BB0C66"/>
    <w:p w:rsidR="00B62004" w:rsidRDefault="000E0C1D" w:rsidP="00675D8D">
      <w:pPr>
        <w:jc w:val="both"/>
      </w:pPr>
      <w:r>
        <w:t>T</w:t>
      </w:r>
      <w:r w:rsidR="00DF757C">
        <w:t>he</w:t>
      </w:r>
      <w:r w:rsidR="00A57A82">
        <w:t xml:space="preserve"> </w:t>
      </w:r>
      <w:r w:rsidR="00DF757C">
        <w:t xml:space="preserve">following </w:t>
      </w:r>
      <w:r w:rsidR="007D31E4">
        <w:t>attach</w:t>
      </w:r>
      <w:r w:rsidR="00DF757C">
        <w:t>ments</w:t>
      </w:r>
      <w:r w:rsidR="00A57A82">
        <w:t xml:space="preserve"> </w:t>
      </w:r>
      <w:r w:rsidR="00EE667A" w:rsidRPr="00EE667A">
        <w:rPr>
          <w:b/>
        </w:rPr>
        <w:t xml:space="preserve">along </w:t>
      </w:r>
      <w:r w:rsidR="007D31E4" w:rsidRPr="00EE667A">
        <w:rPr>
          <w:b/>
        </w:rPr>
        <w:t>with the proposal form</w:t>
      </w:r>
      <w:r w:rsidR="00A57A82">
        <w:rPr>
          <w:b/>
        </w:rPr>
        <w:t xml:space="preserve"> </w:t>
      </w:r>
      <w:r>
        <w:t>should</w:t>
      </w:r>
      <w:r w:rsidR="00330B66">
        <w:t xml:space="preserve"> be mailed to </w:t>
      </w:r>
      <w:r w:rsidR="00330B66" w:rsidRPr="00330B66">
        <w:t xml:space="preserve">the Organizing </w:t>
      </w:r>
      <w:proofErr w:type="spellStart"/>
      <w:r w:rsidR="00330B66" w:rsidRPr="00330B66">
        <w:t>C</w:t>
      </w:r>
      <w:r w:rsidR="00472839">
        <w:t>onvenors</w:t>
      </w:r>
      <w:proofErr w:type="spellEnd"/>
      <w:r w:rsidR="00330B66" w:rsidRPr="00330B66">
        <w:t xml:space="preserve">, at </w:t>
      </w:r>
      <w:hyperlink r:id="rId8" w:tgtFrame="_blank" w:history="1">
        <w:r w:rsidR="00A57A82">
          <w:rPr>
            <w:rStyle w:val="Hyperlink"/>
            <w:color w:val="1155CC"/>
            <w:sz w:val="27"/>
            <w:szCs w:val="27"/>
            <w:shd w:val="clear" w:color="auto" w:fill="FFFFFF"/>
          </w:rPr>
          <w:t>https://nitm.ac.in/researchconclave2023/</w:t>
        </w:r>
      </w:hyperlink>
    </w:p>
    <w:p w:rsidR="00DF757C" w:rsidRDefault="00DF757C" w:rsidP="00BB0C66"/>
    <w:p w:rsidR="000D5128" w:rsidRDefault="00DF757C" w:rsidP="00BB0C66">
      <w:r>
        <w:t xml:space="preserve">1. </w:t>
      </w:r>
      <w:r w:rsidR="000D5128" w:rsidRPr="000D5128">
        <w:t xml:space="preserve">Payment receipt, </w:t>
      </w:r>
    </w:p>
    <w:p w:rsidR="000D5128" w:rsidRDefault="000D5128" w:rsidP="00BB0C66">
      <w:r>
        <w:t xml:space="preserve">2. </w:t>
      </w:r>
      <w:r w:rsidRPr="000D5128">
        <w:t xml:space="preserve">Soft copy the Logo, </w:t>
      </w:r>
    </w:p>
    <w:p w:rsidR="00DF757C" w:rsidRDefault="000D5128" w:rsidP="00BB0C66">
      <w:r>
        <w:t>3. A</w:t>
      </w:r>
      <w:r w:rsidRPr="000D5128">
        <w:t>ny other supporting document</w:t>
      </w:r>
      <w:r w:rsidR="00FE49AC">
        <w:t>s</w:t>
      </w:r>
    </w:p>
    <w:p w:rsidR="00673A32" w:rsidRDefault="00673A32" w:rsidP="00BB0C66"/>
    <w:p w:rsidR="00673A32" w:rsidRDefault="00673A32" w:rsidP="00BB0C66"/>
    <w:p w:rsidR="00CF47B7" w:rsidRDefault="00CF47B7" w:rsidP="00CF47B7">
      <w:pPr>
        <w:jc w:val="right"/>
      </w:pPr>
    </w:p>
    <w:p w:rsidR="00CF47B7" w:rsidRDefault="00CF47B7" w:rsidP="00CF47B7">
      <w:pPr>
        <w:jc w:val="right"/>
      </w:pPr>
      <w:bookmarkStart w:id="0" w:name="_GoBack"/>
      <w:bookmarkEnd w:id="0"/>
    </w:p>
    <w:p w:rsidR="00C239E1" w:rsidRDefault="00424C8F" w:rsidP="00CF47B7">
      <w:pPr>
        <w:jc w:val="right"/>
      </w:pPr>
      <w:r>
        <w:t xml:space="preserve">(Authorized Signatory with </w:t>
      </w:r>
      <w:r w:rsidR="00401269">
        <w:t xml:space="preserve">Date and </w:t>
      </w:r>
      <w:r>
        <w:t>Seal)</w:t>
      </w:r>
    </w:p>
    <w:p w:rsidR="00B62004" w:rsidRDefault="00B62004" w:rsidP="00BB0C66"/>
    <w:sectPr w:rsidR="00B62004" w:rsidSect="00D7053B">
      <w:pgSz w:w="11907" w:h="16840" w:code="9"/>
      <w:pgMar w:top="357" w:right="510" w:bottom="340" w:left="73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308641A8"/>
    <w:multiLevelType w:val="hybridMultilevel"/>
    <w:tmpl w:val="2354B0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830476"/>
    <w:multiLevelType w:val="hybridMultilevel"/>
    <w:tmpl w:val="95B498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embedSystemFonts/>
  <w:proofState w:spelling="clean" w:grammar="clean"/>
  <w:stylePaneFormatFilter w:val="3F01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AZCAwNLc2MjS3NDQxNzAyUdpeDU4uLM/DyQAsNaAOcP57ksAAAA"/>
  </w:docVars>
  <w:rsids>
    <w:rsidRoot w:val="006C2B79"/>
    <w:rsid w:val="0000016F"/>
    <w:rsid w:val="000258F4"/>
    <w:rsid w:val="000263B1"/>
    <w:rsid w:val="00031ABC"/>
    <w:rsid w:val="0003268B"/>
    <w:rsid w:val="0004141B"/>
    <w:rsid w:val="00044DA6"/>
    <w:rsid w:val="00056C5D"/>
    <w:rsid w:val="00061C7F"/>
    <w:rsid w:val="0006409A"/>
    <w:rsid w:val="00071192"/>
    <w:rsid w:val="00072705"/>
    <w:rsid w:val="00091DD1"/>
    <w:rsid w:val="000922D9"/>
    <w:rsid w:val="000A1767"/>
    <w:rsid w:val="000B311E"/>
    <w:rsid w:val="000D5128"/>
    <w:rsid w:val="000E0C1D"/>
    <w:rsid w:val="000E659C"/>
    <w:rsid w:val="000E7E0B"/>
    <w:rsid w:val="0010541F"/>
    <w:rsid w:val="00120B77"/>
    <w:rsid w:val="00137977"/>
    <w:rsid w:val="00140B4B"/>
    <w:rsid w:val="0014536A"/>
    <w:rsid w:val="00156089"/>
    <w:rsid w:val="00184C84"/>
    <w:rsid w:val="00194021"/>
    <w:rsid w:val="001B69B9"/>
    <w:rsid w:val="001B6B94"/>
    <w:rsid w:val="001B6DD2"/>
    <w:rsid w:val="001D5ED3"/>
    <w:rsid w:val="001F35E7"/>
    <w:rsid w:val="001F37EC"/>
    <w:rsid w:val="001F636C"/>
    <w:rsid w:val="00200385"/>
    <w:rsid w:val="00223107"/>
    <w:rsid w:val="00243269"/>
    <w:rsid w:val="00247E0E"/>
    <w:rsid w:val="0025242A"/>
    <w:rsid w:val="002718D4"/>
    <w:rsid w:val="00282BF3"/>
    <w:rsid w:val="0028518B"/>
    <w:rsid w:val="00287977"/>
    <w:rsid w:val="002926D3"/>
    <w:rsid w:val="002B7432"/>
    <w:rsid w:val="002C7232"/>
    <w:rsid w:val="002E1348"/>
    <w:rsid w:val="00330B66"/>
    <w:rsid w:val="003327D1"/>
    <w:rsid w:val="0036318A"/>
    <w:rsid w:val="003845BD"/>
    <w:rsid w:val="00392B8C"/>
    <w:rsid w:val="003B1780"/>
    <w:rsid w:val="003C4F27"/>
    <w:rsid w:val="003C63A8"/>
    <w:rsid w:val="003D5E92"/>
    <w:rsid w:val="003F3D94"/>
    <w:rsid w:val="003F3DDD"/>
    <w:rsid w:val="00401269"/>
    <w:rsid w:val="00424C8F"/>
    <w:rsid w:val="00451DFF"/>
    <w:rsid w:val="00472839"/>
    <w:rsid w:val="00472EFC"/>
    <w:rsid w:val="00477EB9"/>
    <w:rsid w:val="004900AB"/>
    <w:rsid w:val="00491FAD"/>
    <w:rsid w:val="004A6360"/>
    <w:rsid w:val="004B1EB7"/>
    <w:rsid w:val="004C0A3A"/>
    <w:rsid w:val="004C6278"/>
    <w:rsid w:val="004C7E99"/>
    <w:rsid w:val="004D29D1"/>
    <w:rsid w:val="004D3B0A"/>
    <w:rsid w:val="004D43FA"/>
    <w:rsid w:val="004E5183"/>
    <w:rsid w:val="004F3648"/>
    <w:rsid w:val="004F4D88"/>
    <w:rsid w:val="00502CAA"/>
    <w:rsid w:val="00511843"/>
    <w:rsid w:val="005137ED"/>
    <w:rsid w:val="00547EB4"/>
    <w:rsid w:val="005502F6"/>
    <w:rsid w:val="00563B33"/>
    <w:rsid w:val="005819E1"/>
    <w:rsid w:val="00596356"/>
    <w:rsid w:val="00597E46"/>
    <w:rsid w:val="005A1831"/>
    <w:rsid w:val="005B12AB"/>
    <w:rsid w:val="005B490F"/>
    <w:rsid w:val="005C3CC4"/>
    <w:rsid w:val="005C5796"/>
    <w:rsid w:val="005D26A7"/>
    <w:rsid w:val="005D2D2C"/>
    <w:rsid w:val="006140BA"/>
    <w:rsid w:val="00615141"/>
    <w:rsid w:val="00620115"/>
    <w:rsid w:val="00622376"/>
    <w:rsid w:val="0067245A"/>
    <w:rsid w:val="00673A32"/>
    <w:rsid w:val="00675D8D"/>
    <w:rsid w:val="00683EC5"/>
    <w:rsid w:val="006862B1"/>
    <w:rsid w:val="006902F4"/>
    <w:rsid w:val="006908D5"/>
    <w:rsid w:val="00695C4F"/>
    <w:rsid w:val="006A3CB7"/>
    <w:rsid w:val="006B43AD"/>
    <w:rsid w:val="006C2B79"/>
    <w:rsid w:val="006C545F"/>
    <w:rsid w:val="006D51DC"/>
    <w:rsid w:val="006E42EE"/>
    <w:rsid w:val="006E5342"/>
    <w:rsid w:val="007063A8"/>
    <w:rsid w:val="007102EF"/>
    <w:rsid w:val="00716117"/>
    <w:rsid w:val="007176F2"/>
    <w:rsid w:val="007239EB"/>
    <w:rsid w:val="00730DF4"/>
    <w:rsid w:val="00734229"/>
    <w:rsid w:val="00756EEC"/>
    <w:rsid w:val="007723D2"/>
    <w:rsid w:val="00777B4F"/>
    <w:rsid w:val="007A12A4"/>
    <w:rsid w:val="007A79FC"/>
    <w:rsid w:val="007C2988"/>
    <w:rsid w:val="007D31E4"/>
    <w:rsid w:val="007E5B52"/>
    <w:rsid w:val="007F651F"/>
    <w:rsid w:val="008105AD"/>
    <w:rsid w:val="008238EA"/>
    <w:rsid w:val="00851A79"/>
    <w:rsid w:val="00853AFC"/>
    <w:rsid w:val="00857207"/>
    <w:rsid w:val="008613C1"/>
    <w:rsid w:val="008613DA"/>
    <w:rsid w:val="00861BA3"/>
    <w:rsid w:val="008747C8"/>
    <w:rsid w:val="00893F59"/>
    <w:rsid w:val="00896438"/>
    <w:rsid w:val="008974F3"/>
    <w:rsid w:val="008B19A9"/>
    <w:rsid w:val="008B59EF"/>
    <w:rsid w:val="008C04D8"/>
    <w:rsid w:val="008C364C"/>
    <w:rsid w:val="008F0429"/>
    <w:rsid w:val="008F0664"/>
    <w:rsid w:val="0090442D"/>
    <w:rsid w:val="00913ACB"/>
    <w:rsid w:val="009222FF"/>
    <w:rsid w:val="00954CF8"/>
    <w:rsid w:val="0097324D"/>
    <w:rsid w:val="00976629"/>
    <w:rsid w:val="009777D0"/>
    <w:rsid w:val="00987565"/>
    <w:rsid w:val="009A1B3C"/>
    <w:rsid w:val="009B1B7F"/>
    <w:rsid w:val="009B73B3"/>
    <w:rsid w:val="009C6963"/>
    <w:rsid w:val="009D3DF9"/>
    <w:rsid w:val="009D53C4"/>
    <w:rsid w:val="009E579E"/>
    <w:rsid w:val="00A075C1"/>
    <w:rsid w:val="00A512D7"/>
    <w:rsid w:val="00A57A82"/>
    <w:rsid w:val="00A702C7"/>
    <w:rsid w:val="00AA562F"/>
    <w:rsid w:val="00AB38E3"/>
    <w:rsid w:val="00AB61CE"/>
    <w:rsid w:val="00AE72AA"/>
    <w:rsid w:val="00B00AEC"/>
    <w:rsid w:val="00B4143C"/>
    <w:rsid w:val="00B54A7E"/>
    <w:rsid w:val="00B62004"/>
    <w:rsid w:val="00B80820"/>
    <w:rsid w:val="00B92531"/>
    <w:rsid w:val="00BA1C82"/>
    <w:rsid w:val="00BB0C66"/>
    <w:rsid w:val="00BB6BA1"/>
    <w:rsid w:val="00BB6CBD"/>
    <w:rsid w:val="00BB7B88"/>
    <w:rsid w:val="00BE1FA7"/>
    <w:rsid w:val="00BF7AF8"/>
    <w:rsid w:val="00C0527C"/>
    <w:rsid w:val="00C20E58"/>
    <w:rsid w:val="00C239E1"/>
    <w:rsid w:val="00C26B2A"/>
    <w:rsid w:val="00C71E43"/>
    <w:rsid w:val="00C86B1E"/>
    <w:rsid w:val="00C966C9"/>
    <w:rsid w:val="00CD1C84"/>
    <w:rsid w:val="00CD3BFE"/>
    <w:rsid w:val="00CD6A1B"/>
    <w:rsid w:val="00CE27CC"/>
    <w:rsid w:val="00CF47B7"/>
    <w:rsid w:val="00CF64B6"/>
    <w:rsid w:val="00D13A1A"/>
    <w:rsid w:val="00D15E79"/>
    <w:rsid w:val="00D16523"/>
    <w:rsid w:val="00D2638F"/>
    <w:rsid w:val="00D33D3D"/>
    <w:rsid w:val="00D41074"/>
    <w:rsid w:val="00D522E8"/>
    <w:rsid w:val="00D55840"/>
    <w:rsid w:val="00D61CDF"/>
    <w:rsid w:val="00D66C30"/>
    <w:rsid w:val="00D7053B"/>
    <w:rsid w:val="00D73664"/>
    <w:rsid w:val="00D76BAF"/>
    <w:rsid w:val="00D845BA"/>
    <w:rsid w:val="00D86DD0"/>
    <w:rsid w:val="00DA7149"/>
    <w:rsid w:val="00DB04CE"/>
    <w:rsid w:val="00DC098E"/>
    <w:rsid w:val="00DF757C"/>
    <w:rsid w:val="00E01942"/>
    <w:rsid w:val="00E23AD3"/>
    <w:rsid w:val="00E24589"/>
    <w:rsid w:val="00E3381C"/>
    <w:rsid w:val="00E560C3"/>
    <w:rsid w:val="00E71638"/>
    <w:rsid w:val="00E77D56"/>
    <w:rsid w:val="00E9348C"/>
    <w:rsid w:val="00E9502D"/>
    <w:rsid w:val="00E96881"/>
    <w:rsid w:val="00EB5355"/>
    <w:rsid w:val="00EC3C1C"/>
    <w:rsid w:val="00EC4D42"/>
    <w:rsid w:val="00EC6743"/>
    <w:rsid w:val="00ED4C46"/>
    <w:rsid w:val="00ED4DAF"/>
    <w:rsid w:val="00ED7E42"/>
    <w:rsid w:val="00EE3B7D"/>
    <w:rsid w:val="00EE667A"/>
    <w:rsid w:val="00EF0ACA"/>
    <w:rsid w:val="00EF6C0E"/>
    <w:rsid w:val="00F1013E"/>
    <w:rsid w:val="00F26061"/>
    <w:rsid w:val="00F365BE"/>
    <w:rsid w:val="00F37E1F"/>
    <w:rsid w:val="00F41E69"/>
    <w:rsid w:val="00F63DCA"/>
    <w:rsid w:val="00F72CD3"/>
    <w:rsid w:val="00F73F1F"/>
    <w:rsid w:val="00F85C87"/>
    <w:rsid w:val="00F94920"/>
    <w:rsid w:val="00F97E16"/>
    <w:rsid w:val="00FC13EC"/>
    <w:rsid w:val="00FD0101"/>
    <w:rsid w:val="00FE49AC"/>
    <w:rsid w:val="00FE6A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qFormat="1"/>
    <w:lsdException w:name="caption" w:semiHidden="1" w:unhideWhenUsed="1" w:qFormat="1"/>
    <w:lsdException w:name="Title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E579E"/>
    <w:rPr>
      <w:sz w:val="24"/>
      <w:szCs w:val="24"/>
    </w:rPr>
  </w:style>
  <w:style w:type="paragraph" w:styleId="Heading1">
    <w:name w:val="heading 1"/>
    <w:basedOn w:val="Normal"/>
    <w:next w:val="Normal"/>
    <w:qFormat/>
    <w:rsid w:val="00D7053B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D7053B"/>
    <w:pPr>
      <w:keepNext/>
      <w:jc w:val="center"/>
      <w:outlineLvl w:val="1"/>
    </w:pPr>
    <w:rPr>
      <w:b/>
      <w:bCs/>
      <w:i/>
      <w:iCs/>
      <w:color w:val="FFFFFF"/>
      <w:sz w:val="26"/>
    </w:rPr>
  </w:style>
  <w:style w:type="paragraph" w:styleId="Heading3">
    <w:name w:val="heading 3"/>
    <w:basedOn w:val="Normal"/>
    <w:next w:val="Normal"/>
    <w:qFormat/>
    <w:rsid w:val="00D7053B"/>
    <w:pPr>
      <w:keepNext/>
      <w:jc w:val="center"/>
      <w:outlineLvl w:val="2"/>
    </w:pPr>
    <w:rPr>
      <w:b/>
      <w:bCs/>
      <w:i/>
      <w:iCs/>
      <w:sz w:val="48"/>
    </w:rPr>
  </w:style>
  <w:style w:type="paragraph" w:styleId="Heading4">
    <w:name w:val="heading 4"/>
    <w:basedOn w:val="Normal"/>
    <w:next w:val="Normal"/>
    <w:qFormat/>
    <w:rsid w:val="00D7053B"/>
    <w:pPr>
      <w:keepNext/>
      <w:spacing w:before="140"/>
      <w:outlineLvl w:val="3"/>
    </w:pPr>
    <w:rPr>
      <w:rFonts w:ascii="Arial Narrow" w:hAnsi="Arial Narrow"/>
      <w:b/>
      <w:sz w:val="16"/>
    </w:rPr>
  </w:style>
  <w:style w:type="paragraph" w:styleId="Heading5">
    <w:name w:val="heading 5"/>
    <w:basedOn w:val="Normal"/>
    <w:next w:val="Normal"/>
    <w:qFormat/>
    <w:rsid w:val="00D7053B"/>
    <w:pPr>
      <w:keepNext/>
      <w:spacing w:before="140"/>
      <w:ind w:right="270"/>
      <w:outlineLvl w:val="4"/>
    </w:pPr>
    <w:rPr>
      <w:rFonts w:ascii="Arial Narrow" w:hAnsi="Arial Narrow"/>
      <w:b/>
      <w:sz w:val="16"/>
    </w:rPr>
  </w:style>
  <w:style w:type="paragraph" w:styleId="Heading8">
    <w:name w:val="heading 8"/>
    <w:basedOn w:val="Normal"/>
    <w:next w:val="Normal"/>
    <w:qFormat/>
    <w:rsid w:val="00D7053B"/>
    <w:pPr>
      <w:keepNext/>
      <w:tabs>
        <w:tab w:val="left" w:pos="3828"/>
      </w:tabs>
      <w:spacing w:before="60"/>
      <w:jc w:val="center"/>
      <w:outlineLvl w:val="7"/>
    </w:pPr>
    <w:rPr>
      <w:b/>
      <w:i/>
      <w:sz w:val="18"/>
      <w:szCs w:val="20"/>
    </w:rPr>
  </w:style>
  <w:style w:type="paragraph" w:styleId="Heading9">
    <w:name w:val="heading 9"/>
    <w:basedOn w:val="Normal"/>
    <w:next w:val="Normal"/>
    <w:qFormat/>
    <w:rsid w:val="00D7053B"/>
    <w:pPr>
      <w:keepNext/>
      <w:jc w:val="center"/>
      <w:outlineLvl w:val="8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7053B"/>
    <w:pPr>
      <w:jc w:val="both"/>
    </w:pPr>
    <w:rPr>
      <w:sz w:val="16"/>
      <w:szCs w:val="20"/>
    </w:rPr>
  </w:style>
  <w:style w:type="paragraph" w:styleId="BodyText3">
    <w:name w:val="Body Text 3"/>
    <w:basedOn w:val="Normal"/>
    <w:rsid w:val="00D7053B"/>
    <w:rPr>
      <w:rFonts w:ascii="Arial Narrow" w:hAnsi="Arial Narrow"/>
      <w:b/>
      <w:sz w:val="14"/>
      <w:szCs w:val="20"/>
    </w:rPr>
  </w:style>
  <w:style w:type="paragraph" w:styleId="BodyText2">
    <w:name w:val="Body Text 2"/>
    <w:basedOn w:val="Normal"/>
    <w:rsid w:val="00D7053B"/>
    <w:pPr>
      <w:spacing w:before="60"/>
      <w:jc w:val="center"/>
    </w:pPr>
    <w:rPr>
      <w:rFonts w:ascii="Arial Narrow" w:hAnsi="Arial Narrow"/>
      <w:sz w:val="18"/>
      <w:szCs w:val="20"/>
      <w:lang w:val="pt-PT"/>
    </w:rPr>
  </w:style>
  <w:style w:type="character" w:styleId="Hyperlink">
    <w:name w:val="Hyperlink"/>
    <w:uiPriority w:val="99"/>
    <w:rsid w:val="00D7053B"/>
    <w:rPr>
      <w:color w:val="0000FF"/>
      <w:u w:val="single"/>
    </w:rPr>
  </w:style>
  <w:style w:type="character" w:styleId="FollowedHyperlink">
    <w:name w:val="FollowedHyperlink"/>
    <w:rsid w:val="00D7053B"/>
    <w:rPr>
      <w:color w:val="800080"/>
      <w:u w:val="single"/>
    </w:rPr>
  </w:style>
  <w:style w:type="table" w:styleId="TableGrid">
    <w:name w:val="Table Grid"/>
    <w:basedOn w:val="TableNormal"/>
    <w:rsid w:val="006C2B79"/>
    <w:pPr>
      <w:spacing w:before="24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"/>
    <w:qFormat/>
    <w:rsid w:val="002B7432"/>
    <w:pPr>
      <w:widowControl w:val="0"/>
      <w:autoSpaceDE w:val="0"/>
      <w:autoSpaceDN w:val="0"/>
      <w:spacing w:line="562" w:lineRule="exact"/>
      <w:ind w:left="1169" w:right="3360"/>
      <w:jc w:val="center"/>
    </w:pPr>
    <w:rPr>
      <w:rFonts w:ascii="Verdana" w:eastAsia="Verdana" w:hAnsi="Verdana"/>
      <w:b/>
      <w:bCs/>
      <w:sz w:val="48"/>
      <w:szCs w:val="48"/>
    </w:rPr>
  </w:style>
  <w:style w:type="character" w:customStyle="1" w:styleId="TitleChar">
    <w:name w:val="Title Char"/>
    <w:link w:val="Title"/>
    <w:uiPriority w:val="1"/>
    <w:rsid w:val="002B7432"/>
    <w:rPr>
      <w:rFonts w:ascii="Verdana" w:eastAsia="Verdana" w:hAnsi="Verdana" w:cs="Verdana"/>
      <w:b/>
      <w:bCs/>
      <w:sz w:val="48"/>
      <w:szCs w:val="48"/>
    </w:rPr>
  </w:style>
  <w:style w:type="paragraph" w:customStyle="1" w:styleId="Default">
    <w:name w:val="Default"/>
    <w:rsid w:val="006B43AD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qFormat="1"/>
    <w:lsdException w:name="caption" w:semiHidden="1" w:unhideWhenUsed="1" w:qFormat="1"/>
    <w:lsdException w:name="Title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E579E"/>
    <w:rPr>
      <w:sz w:val="24"/>
      <w:szCs w:val="24"/>
    </w:rPr>
  </w:style>
  <w:style w:type="paragraph" w:styleId="Heading1">
    <w:name w:val="heading 1"/>
    <w:basedOn w:val="Normal"/>
    <w:next w:val="Normal"/>
    <w:qFormat/>
    <w:rsid w:val="00D7053B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D7053B"/>
    <w:pPr>
      <w:keepNext/>
      <w:jc w:val="center"/>
      <w:outlineLvl w:val="1"/>
    </w:pPr>
    <w:rPr>
      <w:b/>
      <w:bCs/>
      <w:i/>
      <w:iCs/>
      <w:color w:val="FFFFFF"/>
      <w:sz w:val="26"/>
    </w:rPr>
  </w:style>
  <w:style w:type="paragraph" w:styleId="Heading3">
    <w:name w:val="heading 3"/>
    <w:basedOn w:val="Normal"/>
    <w:next w:val="Normal"/>
    <w:qFormat/>
    <w:rsid w:val="00D7053B"/>
    <w:pPr>
      <w:keepNext/>
      <w:jc w:val="center"/>
      <w:outlineLvl w:val="2"/>
    </w:pPr>
    <w:rPr>
      <w:b/>
      <w:bCs/>
      <w:i/>
      <w:iCs/>
      <w:sz w:val="48"/>
    </w:rPr>
  </w:style>
  <w:style w:type="paragraph" w:styleId="Heading4">
    <w:name w:val="heading 4"/>
    <w:basedOn w:val="Normal"/>
    <w:next w:val="Normal"/>
    <w:qFormat/>
    <w:rsid w:val="00D7053B"/>
    <w:pPr>
      <w:keepNext/>
      <w:spacing w:before="140"/>
      <w:outlineLvl w:val="3"/>
    </w:pPr>
    <w:rPr>
      <w:rFonts w:ascii="Arial Narrow" w:hAnsi="Arial Narrow"/>
      <w:b/>
      <w:sz w:val="16"/>
    </w:rPr>
  </w:style>
  <w:style w:type="paragraph" w:styleId="Heading5">
    <w:name w:val="heading 5"/>
    <w:basedOn w:val="Normal"/>
    <w:next w:val="Normal"/>
    <w:qFormat/>
    <w:rsid w:val="00D7053B"/>
    <w:pPr>
      <w:keepNext/>
      <w:spacing w:before="140"/>
      <w:ind w:right="270"/>
      <w:outlineLvl w:val="4"/>
    </w:pPr>
    <w:rPr>
      <w:rFonts w:ascii="Arial Narrow" w:hAnsi="Arial Narrow"/>
      <w:b/>
      <w:sz w:val="16"/>
    </w:rPr>
  </w:style>
  <w:style w:type="paragraph" w:styleId="Heading8">
    <w:name w:val="heading 8"/>
    <w:basedOn w:val="Normal"/>
    <w:next w:val="Normal"/>
    <w:qFormat/>
    <w:rsid w:val="00D7053B"/>
    <w:pPr>
      <w:keepNext/>
      <w:tabs>
        <w:tab w:val="left" w:pos="3828"/>
      </w:tabs>
      <w:spacing w:before="60"/>
      <w:jc w:val="center"/>
      <w:outlineLvl w:val="7"/>
    </w:pPr>
    <w:rPr>
      <w:b/>
      <w:i/>
      <w:sz w:val="18"/>
      <w:szCs w:val="20"/>
    </w:rPr>
  </w:style>
  <w:style w:type="paragraph" w:styleId="Heading9">
    <w:name w:val="heading 9"/>
    <w:basedOn w:val="Normal"/>
    <w:next w:val="Normal"/>
    <w:qFormat/>
    <w:rsid w:val="00D7053B"/>
    <w:pPr>
      <w:keepNext/>
      <w:jc w:val="center"/>
      <w:outlineLvl w:val="8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7053B"/>
    <w:pPr>
      <w:jc w:val="both"/>
    </w:pPr>
    <w:rPr>
      <w:sz w:val="16"/>
      <w:szCs w:val="20"/>
    </w:rPr>
  </w:style>
  <w:style w:type="paragraph" w:styleId="BodyText3">
    <w:name w:val="Body Text 3"/>
    <w:basedOn w:val="Normal"/>
    <w:rsid w:val="00D7053B"/>
    <w:rPr>
      <w:rFonts w:ascii="Arial Narrow" w:hAnsi="Arial Narrow"/>
      <w:b/>
      <w:sz w:val="14"/>
      <w:szCs w:val="20"/>
    </w:rPr>
  </w:style>
  <w:style w:type="paragraph" w:styleId="BodyText2">
    <w:name w:val="Body Text 2"/>
    <w:basedOn w:val="Normal"/>
    <w:rsid w:val="00D7053B"/>
    <w:pPr>
      <w:spacing w:before="60"/>
      <w:jc w:val="center"/>
    </w:pPr>
    <w:rPr>
      <w:rFonts w:ascii="Arial Narrow" w:hAnsi="Arial Narrow"/>
      <w:sz w:val="18"/>
      <w:szCs w:val="20"/>
      <w:lang w:val="pt-PT"/>
    </w:rPr>
  </w:style>
  <w:style w:type="character" w:styleId="Hyperlink">
    <w:name w:val="Hyperlink"/>
    <w:uiPriority w:val="99"/>
    <w:rsid w:val="00D7053B"/>
    <w:rPr>
      <w:color w:val="0000FF"/>
      <w:u w:val="single"/>
    </w:rPr>
  </w:style>
  <w:style w:type="character" w:styleId="FollowedHyperlink">
    <w:name w:val="FollowedHyperlink"/>
    <w:rsid w:val="00D7053B"/>
    <w:rPr>
      <w:color w:val="800080"/>
      <w:u w:val="single"/>
    </w:rPr>
  </w:style>
  <w:style w:type="table" w:styleId="TableGrid">
    <w:name w:val="Table Grid"/>
    <w:basedOn w:val="TableNormal"/>
    <w:rsid w:val="006C2B79"/>
    <w:pPr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rsid w:val="002B7432"/>
    <w:pPr>
      <w:widowControl w:val="0"/>
      <w:autoSpaceDE w:val="0"/>
      <w:autoSpaceDN w:val="0"/>
      <w:spacing w:line="562" w:lineRule="exact"/>
      <w:ind w:left="1169" w:right="3360"/>
      <w:jc w:val="center"/>
    </w:pPr>
    <w:rPr>
      <w:rFonts w:ascii="Verdana" w:eastAsia="Verdana" w:hAnsi="Verdana"/>
      <w:b/>
      <w:bCs/>
      <w:sz w:val="48"/>
      <w:szCs w:val="48"/>
    </w:rPr>
  </w:style>
  <w:style w:type="character" w:customStyle="1" w:styleId="TitleChar">
    <w:name w:val="Title Char"/>
    <w:link w:val="Title"/>
    <w:uiPriority w:val="1"/>
    <w:rsid w:val="002B7432"/>
    <w:rPr>
      <w:rFonts w:ascii="Verdana" w:eastAsia="Verdana" w:hAnsi="Verdana" w:cs="Verdana"/>
      <w:b/>
      <w:bCs/>
      <w:sz w:val="48"/>
      <w:szCs w:val="48"/>
    </w:rPr>
  </w:style>
  <w:style w:type="paragraph" w:customStyle="1" w:styleId="Default">
    <w:name w:val="Default"/>
    <w:rsid w:val="006B43AD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885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tm.ac.in/researchconclave2023/" TargetMode="External"/><Relationship Id="rId3" Type="http://schemas.openxmlformats.org/officeDocument/2006/relationships/styles" Target="styles.xml"/><Relationship Id="rId7" Type="http://schemas.openxmlformats.org/officeDocument/2006/relationships/hyperlink" Target="https://nitm.ac.in/researchconclave2023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994F2-3F07-48F4-BFD8-1D8F72766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> </vt:lpstr>
      <vt:lpstr> </vt:lpstr>
    </vt:vector>
  </TitlesOfParts>
  <Company>Grizli777</Company>
  <LinksUpToDate>false</LinksUpToDate>
  <CharactersWithSpaces>1009</CharactersWithSpaces>
  <SharedDoc>false</SharedDoc>
  <HLinks>
    <vt:vector size="12" baseType="variant">
      <vt:variant>
        <vt:i4>3473490</vt:i4>
      </vt:variant>
      <vt:variant>
        <vt:i4>3</vt:i4>
      </vt:variant>
      <vt:variant>
        <vt:i4>0</vt:i4>
      </vt:variant>
      <vt:variant>
        <vt:i4>5</vt:i4>
      </vt:variant>
      <vt:variant>
        <vt:lpwstr>mailto:icepe2020@nitm.ac.in</vt:lpwstr>
      </vt:variant>
      <vt:variant>
        <vt:lpwstr/>
      </vt:variant>
      <vt:variant>
        <vt:i4>5111900</vt:i4>
      </vt:variant>
      <vt:variant>
        <vt:i4>0</vt:i4>
      </vt:variant>
      <vt:variant>
        <vt:i4>0</vt:i4>
      </vt:variant>
      <vt:variant>
        <vt:i4>5</vt:i4>
      </vt:variant>
      <vt:variant>
        <vt:lpwstr>http://icepenitm2020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Gomes</dc:creator>
  <cp:lastModifiedBy>user</cp:lastModifiedBy>
  <cp:revision>28</cp:revision>
  <cp:lastPrinted>2003-01-20T13:20:00Z</cp:lastPrinted>
  <dcterms:created xsi:type="dcterms:W3CDTF">2021-01-27T12:48:00Z</dcterms:created>
  <dcterms:modified xsi:type="dcterms:W3CDTF">2023-02-01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91608104-6B82-45C1-8E7F-265B4585AA35}</vt:lpwstr>
  </property>
</Properties>
</file>